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983F4" w14:textId="77777777" w:rsidR="00B34059" w:rsidRDefault="004407AA">
      <w:pPr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8240" behindDoc="1" locked="0" layoutInCell="1" allowOverlap="1" wp14:anchorId="469B7D77" wp14:editId="56291B71">
            <wp:simplePos x="0" y="0"/>
            <wp:positionH relativeFrom="margin">
              <wp:posOffset>1047750</wp:posOffset>
            </wp:positionH>
            <wp:positionV relativeFrom="paragraph">
              <wp:posOffset>152400</wp:posOffset>
            </wp:positionV>
            <wp:extent cx="1933575" cy="886460"/>
            <wp:effectExtent l="19050" t="0" r="9525" b="0"/>
            <wp:wrapTight wrapText="bothSides">
              <wp:wrapPolygon edited="0">
                <wp:start x="-213" y="0"/>
                <wp:lineTo x="-213" y="21352"/>
                <wp:lineTo x="21706" y="21352"/>
                <wp:lineTo x="21706" y="0"/>
                <wp:lineTo x="-213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int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4059">
        <w:rPr>
          <w:rFonts w:ascii="Segoe UI" w:hAnsi="Segoe UI" w:cs="Segoe UI"/>
        </w:rPr>
        <w:t xml:space="preserve">                 </w:t>
      </w:r>
      <w:r>
        <w:rPr>
          <w:rFonts w:ascii="Segoe UI" w:hAnsi="Segoe UI" w:cs="Segoe UI"/>
        </w:rPr>
        <w:t xml:space="preserve">          </w:t>
      </w:r>
      <w:r w:rsidR="00B34059"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57517CDF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for 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>Trainers –</w:t>
      </w:r>
      <w:r w:rsidR="00DE385E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C25DC2">
        <w:rPr>
          <w:rFonts w:ascii="Segoe UI" w:hAnsi="Segoe UI" w:cs="Segoe UI"/>
          <w:b/>
          <w:sz w:val="28"/>
          <w:szCs w:val="28"/>
          <w:u w:val="single"/>
        </w:rPr>
        <w:t>September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C25DC2">
        <w:rPr>
          <w:rFonts w:ascii="Segoe UI" w:hAnsi="Segoe UI" w:cs="Segoe UI"/>
          <w:b/>
          <w:sz w:val="28"/>
          <w:szCs w:val="28"/>
          <w:u w:val="single"/>
        </w:rPr>
        <w:t>December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1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9</w:t>
      </w:r>
      <w:r w:rsidR="00DE385E">
        <w:rPr>
          <w:rFonts w:ascii="Segoe UI" w:hAnsi="Segoe UI" w:cs="Segoe UI"/>
          <w:b/>
          <w:sz w:val="28"/>
          <w:szCs w:val="28"/>
          <w:u w:val="single"/>
        </w:rPr>
        <w:t>-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0</w:t>
      </w:r>
    </w:p>
    <w:tbl>
      <w:tblPr>
        <w:tblStyle w:val="TableGrid"/>
        <w:tblW w:w="5667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44"/>
        <w:gridCol w:w="2221"/>
        <w:gridCol w:w="1478"/>
        <w:gridCol w:w="2724"/>
        <w:gridCol w:w="1428"/>
        <w:gridCol w:w="1958"/>
      </w:tblGrid>
      <w:tr w:rsidR="006A645C" w:rsidRPr="00C66D53" w14:paraId="50E6C8B3" w14:textId="77777777" w:rsidTr="00D30A4D">
        <w:trPr>
          <w:trHeight w:val="865"/>
        </w:trPr>
        <w:tc>
          <w:tcPr>
            <w:tcW w:w="481" w:type="pct"/>
            <w:shd w:val="clear" w:color="auto" w:fill="FFC000" w:themeFill="accent4"/>
          </w:tcPr>
          <w:p w14:paraId="70FB84F5" w14:textId="77777777" w:rsidR="00C66D53" w:rsidRPr="00C66D53" w:rsidRDefault="00C66D53" w:rsidP="00D30A4D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Training Program for</w:t>
            </w:r>
          </w:p>
        </w:tc>
        <w:tc>
          <w:tcPr>
            <w:tcW w:w="1023" w:type="pct"/>
            <w:shd w:val="clear" w:color="auto" w:fill="FFC000" w:themeFill="accent4"/>
          </w:tcPr>
          <w:p w14:paraId="7C28A98E" w14:textId="77777777" w:rsidR="00C66D53" w:rsidRPr="00C66D53" w:rsidRDefault="00C66D53" w:rsidP="00D30A4D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Domain Job role Name</w:t>
            </w:r>
          </w:p>
        </w:tc>
        <w:tc>
          <w:tcPr>
            <w:tcW w:w="681" w:type="pct"/>
            <w:shd w:val="clear" w:color="auto" w:fill="FFC000" w:themeFill="accent4"/>
          </w:tcPr>
          <w:p w14:paraId="3EFDA4D9" w14:textId="77777777" w:rsidR="00C66D53" w:rsidRPr="00C66D53" w:rsidRDefault="00C66D53" w:rsidP="00D30A4D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Program Dates</w:t>
            </w:r>
          </w:p>
        </w:tc>
        <w:tc>
          <w:tcPr>
            <w:tcW w:w="1255" w:type="pct"/>
            <w:shd w:val="clear" w:color="auto" w:fill="FFC000" w:themeFill="accent4"/>
          </w:tcPr>
          <w:p w14:paraId="23A9E0D7" w14:textId="77777777" w:rsidR="00C66D53" w:rsidRPr="00C66D53" w:rsidRDefault="00C66D53" w:rsidP="00D30A4D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Address</w:t>
            </w:r>
          </w:p>
        </w:tc>
        <w:tc>
          <w:tcPr>
            <w:tcW w:w="658" w:type="pct"/>
            <w:shd w:val="clear" w:color="auto" w:fill="FFC000" w:themeFill="accent4"/>
          </w:tcPr>
          <w:p w14:paraId="472360F0" w14:textId="77777777" w:rsidR="00C66D53" w:rsidRPr="00C66D53" w:rsidRDefault="00C66D53" w:rsidP="00D30A4D">
            <w:pPr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Name &amp; Contact of the In charge</w:t>
            </w:r>
          </w:p>
        </w:tc>
        <w:tc>
          <w:tcPr>
            <w:tcW w:w="902" w:type="pct"/>
            <w:shd w:val="clear" w:color="auto" w:fill="FFC000" w:themeFill="accent4"/>
          </w:tcPr>
          <w:p w14:paraId="334A9FF2" w14:textId="77777777" w:rsidR="00C66D53" w:rsidRPr="00C66D53" w:rsidRDefault="00C66D53" w:rsidP="00D30A4D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Email ID</w:t>
            </w:r>
          </w:p>
        </w:tc>
      </w:tr>
      <w:tr w:rsidR="001E5FBA" w:rsidRPr="00FB290D" w14:paraId="2F951FC4" w14:textId="77777777" w:rsidTr="00D30A4D">
        <w:trPr>
          <w:trHeight w:val="407"/>
        </w:trPr>
        <w:tc>
          <w:tcPr>
            <w:tcW w:w="481" w:type="pct"/>
            <w:vMerge w:val="restart"/>
            <w:vAlign w:val="center"/>
          </w:tcPr>
          <w:p w14:paraId="40AE674D" w14:textId="77777777" w:rsidR="001E5FBA" w:rsidRPr="007C2A9B" w:rsidRDefault="001E5FBA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raining  Program (TOT</w:t>
            </w:r>
            <w:r w:rsidR="008C5241"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3" w:type="pct"/>
            <w:vMerge w:val="restart"/>
          </w:tcPr>
          <w:p w14:paraId="69A03385" w14:textId="77777777" w:rsidR="0028062D" w:rsidRPr="007C2A9B" w:rsidRDefault="0028062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1E56CFA" w14:textId="3236AF5D" w:rsidR="0028062D" w:rsidRPr="007C2A9B" w:rsidRDefault="0028062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 w:rsidR="00C25DC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25DC2"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9928FBC" w14:textId="53F5B172" w:rsidR="0028062D" w:rsidRPr="007C2A9B" w:rsidRDefault="0028062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 w:rsidR="00C25DC2"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C16B51E" w14:textId="21DB9F68" w:rsidR="00C25DC2" w:rsidRDefault="0028062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017F1F4B" w14:textId="77777777" w:rsidR="00C25DC2" w:rsidRDefault="00C25DC2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A0DBC4" w14:textId="27BCF6ED" w:rsidR="0028062D" w:rsidRPr="007C2A9B" w:rsidRDefault="00C25DC2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8062D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685A985" w14:textId="5D71A024" w:rsidR="00CF57BF" w:rsidRDefault="00C25DC2" w:rsidP="00D30A4D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28062D"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 w:rsidR="0028062D"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 w:rsidR="0028062D">
              <w:t xml:space="preserve"> </w:t>
            </w:r>
          </w:p>
          <w:p w14:paraId="52852346" w14:textId="4C1B1E15" w:rsidR="00CF57BF" w:rsidRPr="007C2A9B" w:rsidRDefault="0028062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 w:rsidR="00C25DC2"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</w:p>
        </w:tc>
        <w:tc>
          <w:tcPr>
            <w:tcW w:w="681" w:type="pct"/>
          </w:tcPr>
          <w:p w14:paraId="58A71204" w14:textId="77777777" w:rsidR="000E38DA" w:rsidRPr="007C2A9B" w:rsidRDefault="000E38D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6AF846" w14:textId="77777777" w:rsidR="000E38DA" w:rsidRPr="007C2A9B" w:rsidRDefault="000E38D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C36095" w14:textId="77777777" w:rsidR="000C366A" w:rsidRPr="007C2A9B" w:rsidRDefault="000C366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5D1516" w14:textId="77777777" w:rsidR="000C366A" w:rsidRPr="007C2A9B" w:rsidRDefault="000C366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FEC87A" w14:textId="2194562A" w:rsidR="001E5FBA" w:rsidRPr="007C2A9B" w:rsidRDefault="00E97B53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="00C25DC2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C25DC2"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C25DC2">
              <w:rPr>
                <w:rFonts w:ascii="Times New Roman" w:hAnsi="Times New Roman" w:cs="Times New Roman"/>
                <w:sz w:val="20"/>
                <w:szCs w:val="20"/>
              </w:rPr>
              <w:t>Sep</w:t>
            </w:r>
            <w:r w:rsidR="00C25DC2"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 w:rsidR="00C25DC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</w:tcPr>
          <w:p w14:paraId="7A5DE834" w14:textId="77777777" w:rsidR="000E38DA" w:rsidRPr="007C2A9B" w:rsidRDefault="000E38D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A204B4" w14:textId="77777777" w:rsidR="000E38DA" w:rsidRPr="007C2A9B" w:rsidRDefault="000E38D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9F85AE" w14:textId="27D1BA65" w:rsidR="00C25DC2" w:rsidRPr="00C25DC2" w:rsidRDefault="00C25DC2" w:rsidP="00D30A4D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IS F</w:t>
            </w:r>
            <w:r w:rsidR="00B77065">
              <w:rPr>
                <w:rFonts w:ascii="Times New Roman" w:hAnsi="Times New Roman" w:cs="Times New Roman"/>
                <w:color w:val="000000"/>
              </w:rPr>
              <w:t>oundation</w:t>
            </w:r>
            <w:r>
              <w:rPr>
                <w:rFonts w:ascii="Times New Roman" w:hAnsi="Times New Roman" w:cs="Times New Roman"/>
                <w:color w:val="000000"/>
              </w:rPr>
              <w:br/>
              <w:t>C</w:t>
            </w:r>
            <w:r w:rsidR="00B77065">
              <w:rPr>
                <w:rFonts w:ascii="Times New Roman" w:hAnsi="Times New Roman" w:cs="Times New Roman"/>
                <w:color w:val="000000"/>
              </w:rPr>
              <w:t>handil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B77065">
              <w:rPr>
                <w:rFonts w:ascii="Times New Roman" w:hAnsi="Times New Roman" w:cs="Times New Roman"/>
                <w:color w:val="000000"/>
              </w:rPr>
              <w:t>Polytechnic</w:t>
            </w:r>
            <w:r>
              <w:rPr>
                <w:rFonts w:ascii="Times New Roman" w:hAnsi="Times New Roman" w:cs="Times New Roman"/>
                <w:color w:val="000000"/>
              </w:rPr>
              <w:t xml:space="preserve"> C</w:t>
            </w:r>
            <w:r w:rsidR="00B77065">
              <w:rPr>
                <w:rFonts w:ascii="Times New Roman" w:hAnsi="Times New Roman" w:cs="Times New Roman"/>
                <w:color w:val="000000"/>
              </w:rPr>
              <w:t>ollege</w:t>
            </w:r>
          </w:p>
          <w:p w14:paraId="3145C08A" w14:textId="33E87D13" w:rsidR="00C25DC2" w:rsidRPr="007C2A9B" w:rsidRDefault="00B77065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Address- </w:t>
            </w:r>
            <w:r w:rsidR="00C25DC2">
              <w:rPr>
                <w:rFonts w:ascii="Times New Roman" w:hAnsi="Times New Roman" w:cs="Times New Roman"/>
                <w:color w:val="000000"/>
              </w:rPr>
              <w:t>Chandil Po</w:t>
            </w:r>
            <w:r>
              <w:rPr>
                <w:rFonts w:ascii="Times New Roman" w:hAnsi="Times New Roman" w:cs="Times New Roman"/>
                <w:color w:val="000000"/>
              </w:rPr>
              <w:t>l</w:t>
            </w:r>
            <w:r w:rsidR="00C25DC2">
              <w:rPr>
                <w:rFonts w:ascii="Times New Roman" w:hAnsi="Times New Roman" w:cs="Times New Roman"/>
                <w:color w:val="000000"/>
              </w:rPr>
              <w:t>ytechnic, Near Dam road,</w:t>
            </w:r>
            <w:r w:rsidR="00C25DC2">
              <w:rPr>
                <w:rFonts w:ascii="Times New Roman" w:hAnsi="Times New Roman" w:cs="Times New Roman"/>
                <w:sz w:val="24"/>
                <w:szCs w:val="24"/>
              </w:rPr>
              <w:t xml:space="preserve"> Near Chandil Dam,</w:t>
            </w:r>
            <w:r w:rsidR="00C25DC2">
              <w:rPr>
                <w:rFonts w:ascii="Times New Roman" w:hAnsi="Times New Roman" w:cs="Times New Roman"/>
                <w:color w:val="000000"/>
              </w:rPr>
              <w:t xml:space="preserve"> Saraikela Kharsawan, Jharkhand.</w:t>
            </w:r>
          </w:p>
        </w:tc>
        <w:tc>
          <w:tcPr>
            <w:tcW w:w="658" w:type="pct"/>
            <w:vMerge w:val="restart"/>
          </w:tcPr>
          <w:p w14:paraId="5BF83BC2" w14:textId="77777777" w:rsidR="000E38DA" w:rsidRDefault="000E38D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196235" w14:textId="77777777" w:rsidR="000C366A" w:rsidRDefault="000C366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D97833" w14:textId="77777777" w:rsidR="000C366A" w:rsidRDefault="000C366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E51A69" w14:textId="77777777" w:rsidR="001E5FBA" w:rsidRPr="00F85D63" w:rsidRDefault="001E5FB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36331ED6" w14:textId="77777777" w:rsidR="000E38DA" w:rsidRDefault="000E38DA" w:rsidP="00D30A4D"/>
          <w:p w14:paraId="6232D8C6" w14:textId="77777777" w:rsidR="000E38DA" w:rsidRDefault="000E38DA" w:rsidP="00D30A4D"/>
          <w:p w14:paraId="53B30662" w14:textId="77777777" w:rsidR="000C366A" w:rsidRDefault="000C366A" w:rsidP="00D30A4D"/>
          <w:p w14:paraId="1608D15E" w14:textId="77777777" w:rsidR="000C366A" w:rsidRDefault="000C366A" w:rsidP="00D30A4D"/>
          <w:p w14:paraId="6B54CEF9" w14:textId="5AFEBD43" w:rsidR="001E5FBA" w:rsidRPr="00F85D63" w:rsidRDefault="00AD3646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="001E5FBA"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1E5FBA" w:rsidRPr="00FB290D" w14:paraId="2F0D1B80" w14:textId="77777777" w:rsidTr="00D30A4D">
        <w:trPr>
          <w:trHeight w:val="1364"/>
        </w:trPr>
        <w:tc>
          <w:tcPr>
            <w:tcW w:w="481" w:type="pct"/>
            <w:vMerge/>
            <w:vAlign w:val="center"/>
          </w:tcPr>
          <w:p w14:paraId="06F07F0B" w14:textId="77777777" w:rsidR="001E5FBA" w:rsidRPr="007C2A9B" w:rsidRDefault="001E5FBA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3" w:type="pct"/>
            <w:vMerge/>
          </w:tcPr>
          <w:p w14:paraId="53467E7E" w14:textId="77777777" w:rsidR="001E5FBA" w:rsidRPr="007C2A9B" w:rsidRDefault="001E5FB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526F9C23" w14:textId="5B2C476A" w:rsidR="001E5FBA" w:rsidRPr="007C2A9B" w:rsidRDefault="00E97B53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 w:rsidR="00C25DC2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C25DC2">
              <w:rPr>
                <w:rFonts w:ascii="Times New Roman" w:hAnsi="Times New Roman" w:cs="Times New Roman"/>
                <w:sz w:val="20"/>
                <w:szCs w:val="20"/>
              </w:rPr>
              <w:t>Sep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 w:rsidR="00AD3646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/>
          </w:tcPr>
          <w:p w14:paraId="1EC5C7EE" w14:textId="77777777" w:rsidR="001E5FBA" w:rsidRPr="007C2A9B" w:rsidRDefault="001E5FB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2493A771" w14:textId="77777777" w:rsidR="001E5FBA" w:rsidRPr="00F85D63" w:rsidRDefault="001E5FB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4F8B5372" w14:textId="77777777" w:rsidR="001E5FBA" w:rsidRPr="00F85D63" w:rsidRDefault="001E5FBA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:rsidRPr="00FB290D" w14:paraId="554B4B20" w14:textId="77777777" w:rsidTr="00D30A4D">
        <w:trPr>
          <w:trHeight w:val="434"/>
        </w:trPr>
        <w:tc>
          <w:tcPr>
            <w:tcW w:w="481" w:type="pct"/>
            <w:vMerge w:val="restart"/>
            <w:vAlign w:val="center"/>
          </w:tcPr>
          <w:p w14:paraId="24E4C43C" w14:textId="149BD104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(TOT)</w:t>
            </w:r>
          </w:p>
        </w:tc>
        <w:tc>
          <w:tcPr>
            <w:tcW w:w="1023" w:type="pct"/>
            <w:vMerge w:val="restart"/>
            <w:vAlign w:val="center"/>
          </w:tcPr>
          <w:p w14:paraId="071B0810" w14:textId="475DE75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310EFFB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BD3436E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2CEA53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2CA5B335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D8CBDF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7121F1F" w14:textId="77777777" w:rsidR="00D30A4D" w:rsidRDefault="00D30A4D" w:rsidP="00D30A4D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462D6330" w14:textId="54D9CD8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</w:p>
        </w:tc>
        <w:tc>
          <w:tcPr>
            <w:tcW w:w="681" w:type="pct"/>
          </w:tcPr>
          <w:p w14:paraId="4BF0FDCD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457816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1CE34C" w14:textId="19FD2502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818C1B" w14:textId="47E89B22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945173" w14:textId="72058A68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9BAB9F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48A576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FE4699" w14:textId="7081A3C8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p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  <w:vAlign w:val="center"/>
          </w:tcPr>
          <w:p w14:paraId="13D745E8" w14:textId="77777777" w:rsidR="00D30A4D" w:rsidRDefault="00D30A4D" w:rsidP="00D30A4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OSTEES INDIA PVT LTD</w:t>
            </w:r>
          </w:p>
          <w:p w14:paraId="6F9AD9C9" w14:textId="77777777" w:rsidR="00D30A4D" w:rsidRDefault="00D30A4D" w:rsidP="00D30A4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ublic High school, Kujju </w:t>
            </w:r>
          </w:p>
          <w:p w14:paraId="511AF63D" w14:textId="6067552A" w:rsidR="00D30A4D" w:rsidRDefault="00D30A4D" w:rsidP="00D30A4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Ramgarh</w:t>
            </w:r>
            <w:r>
              <w:rPr>
                <w:rFonts w:ascii="Calibri" w:hAnsi="Calibri" w:cs="Calibri"/>
                <w:color w:val="000000"/>
              </w:rPr>
              <w:t xml:space="preserve">, </w:t>
            </w:r>
            <w:r>
              <w:rPr>
                <w:rFonts w:ascii="Calibri" w:hAnsi="Calibri" w:cs="Calibri"/>
                <w:color w:val="000000"/>
              </w:rPr>
              <w:t>Jharkhand</w:t>
            </w:r>
          </w:p>
          <w:p w14:paraId="35AA5AFF" w14:textId="6371A613" w:rsidR="00D30A4D" w:rsidRPr="00D30A4D" w:rsidRDefault="00D30A4D" w:rsidP="00D30A4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in code-</w:t>
            </w:r>
            <w:r>
              <w:rPr>
                <w:rFonts w:ascii="Calibri" w:hAnsi="Calibri" w:cs="Calibri"/>
                <w:color w:val="000000"/>
              </w:rPr>
              <w:t>825316</w:t>
            </w:r>
          </w:p>
          <w:p w14:paraId="215D50C1" w14:textId="4954E889" w:rsidR="00D30A4D" w:rsidRPr="007C2A9B" w:rsidRDefault="00D30A4D" w:rsidP="00D30A4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 w:val="restart"/>
          </w:tcPr>
          <w:p w14:paraId="03EFED3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6D09D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1E436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7E60C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5104A1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41EA6E" w14:textId="42ACA4B3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351104C1" w14:textId="77777777" w:rsidR="00D30A4D" w:rsidRDefault="00D30A4D" w:rsidP="00D30A4D"/>
          <w:p w14:paraId="68F04078" w14:textId="77777777" w:rsidR="00D30A4D" w:rsidRDefault="00D30A4D" w:rsidP="00D30A4D"/>
          <w:p w14:paraId="63E63790" w14:textId="77777777" w:rsidR="00D30A4D" w:rsidRDefault="00D30A4D" w:rsidP="00D30A4D"/>
          <w:p w14:paraId="11EE6A21" w14:textId="77777777" w:rsidR="00D30A4D" w:rsidRDefault="00D30A4D" w:rsidP="00D30A4D"/>
          <w:p w14:paraId="2989123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CFAEC5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19D3BB" w14:textId="24F4E5B8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6996BC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1D28E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F080B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3F4BC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F7878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51129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17979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85E40D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30E844" w14:textId="081F6582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:rsidRPr="00FB290D" w14:paraId="1906F86C" w14:textId="77777777" w:rsidTr="00D30A4D">
        <w:trPr>
          <w:trHeight w:val="1063"/>
        </w:trPr>
        <w:tc>
          <w:tcPr>
            <w:tcW w:w="481" w:type="pct"/>
            <w:vMerge/>
            <w:vAlign w:val="center"/>
          </w:tcPr>
          <w:p w14:paraId="448DDCF9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3" w:type="pct"/>
            <w:vMerge/>
          </w:tcPr>
          <w:p w14:paraId="116307D7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1F306C3E" w14:textId="0312F8BD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p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/>
          </w:tcPr>
          <w:p w14:paraId="1FB555A6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0AA393F4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406FB887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:rsidRPr="00FB290D" w14:paraId="0592E53B" w14:textId="77777777" w:rsidTr="00D30A4D">
        <w:trPr>
          <w:trHeight w:val="327"/>
        </w:trPr>
        <w:tc>
          <w:tcPr>
            <w:tcW w:w="481" w:type="pct"/>
            <w:vMerge w:val="restart"/>
          </w:tcPr>
          <w:p w14:paraId="3B7517DC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B3F44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33A0787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0E095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26C6E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78CD5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27562D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21177C" w14:textId="686BA860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3" w:type="pct"/>
            <w:vMerge w:val="restart"/>
          </w:tcPr>
          <w:p w14:paraId="55A0AC0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C0205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61CB20" w14:textId="3819B84C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0BA497D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5A22976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91D60D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671820A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AA2BCC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25EE542" w14:textId="77777777" w:rsidR="00D30A4D" w:rsidRDefault="00D30A4D" w:rsidP="00D30A4D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372CD98E" w14:textId="77777777" w:rsidR="00D30A4D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672A4550" w14:textId="77777777" w:rsidR="00D30A4D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71DD6219" w14:textId="5EA47BB2" w:rsidR="00D30A4D" w:rsidRPr="007C2A9B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pct"/>
          </w:tcPr>
          <w:p w14:paraId="68B97D3A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06109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B7F1C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C37FF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1004C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95654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59F8E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948D8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B8AB92" w14:textId="6F05D5D8" w:rsidR="00D30A4D" w:rsidRPr="007C2A9B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Sep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</w:tcPr>
          <w:p w14:paraId="3E9AEFFB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89C206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913E31E" w14:textId="77777777" w:rsidR="00D30A4D" w:rsidRDefault="00D30A4D" w:rsidP="00D30A4D">
            <w:pPr>
              <w:pStyle w:val="Default"/>
              <w:rPr>
                <w:sz w:val="20"/>
                <w:szCs w:val="20"/>
              </w:rPr>
            </w:pPr>
          </w:p>
          <w:p w14:paraId="4EE2C108" w14:textId="77777777" w:rsidR="00D30A4D" w:rsidRDefault="00D30A4D" w:rsidP="00D30A4D">
            <w:pPr>
              <w:pStyle w:val="Default"/>
              <w:rPr>
                <w:sz w:val="20"/>
                <w:szCs w:val="20"/>
              </w:rPr>
            </w:pPr>
          </w:p>
          <w:p w14:paraId="53C4A9D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5DC2">
              <w:rPr>
                <w:rFonts w:ascii="Times New Roman" w:hAnsi="Times New Roman" w:cs="Times New Roman"/>
                <w:sz w:val="20"/>
                <w:szCs w:val="20"/>
              </w:rPr>
              <w:t>ICA Education skills pct lt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C25DC2">
              <w:rPr>
                <w:rFonts w:ascii="Times New Roman" w:hAnsi="Times New Roman" w:cs="Times New Roman"/>
                <w:sz w:val="20"/>
                <w:szCs w:val="20"/>
              </w:rPr>
              <w:t>Address- Paijawa, 500 mtrs from Kiran Mahindra Shoorom.PMKK Centre, Paijawa, Near Kiran Mahindra Showroom, Patn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Bihar</w:t>
            </w:r>
            <w:r w:rsidRPr="00C25D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C25DC2">
              <w:rPr>
                <w:rFonts w:ascii="Times New Roman" w:hAnsi="Times New Roman" w:cs="Times New Roman"/>
                <w:sz w:val="20"/>
                <w:szCs w:val="20"/>
              </w:rPr>
              <w:t>pin code 800007</w:t>
            </w:r>
          </w:p>
          <w:p w14:paraId="3AB41769" w14:textId="77777777" w:rsidR="00D30A4D" w:rsidRDefault="00D30A4D" w:rsidP="00D30A4D">
            <w:pPr>
              <w:spacing w:line="360" w:lineRule="auto"/>
              <w:rPr>
                <w:rFonts w:ascii="HelveticaNeue" w:eastAsia="Times New Roman" w:hAnsi="HelveticaNeue"/>
                <w:color w:val="333333"/>
              </w:rPr>
            </w:pPr>
            <w:hyperlink r:id="rId7" w:history="1">
              <w:r>
                <w:rPr>
                  <w:rStyle w:val="Hyperlink"/>
                  <w:rFonts w:ascii="HelveticaNeue" w:eastAsia="Times New Roman" w:hAnsi="HelveticaNeue"/>
                </w:rPr>
                <w:t>https://goo.gl/maps/LpANhiRe4e8qsgst6</w:t>
              </w:r>
            </w:hyperlink>
          </w:p>
          <w:p w14:paraId="58F55842" w14:textId="12DED592" w:rsidR="00D30A4D" w:rsidRPr="007C2A9B" w:rsidRDefault="00D30A4D" w:rsidP="00D30A4D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658" w:type="pct"/>
            <w:vMerge w:val="restart"/>
          </w:tcPr>
          <w:p w14:paraId="1C00D40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D1DF5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71D03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AFC4FD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13E470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EFA43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E51DB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61E43D" w14:textId="047AE663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7BC1CCDA" w14:textId="77777777" w:rsidR="00D30A4D" w:rsidRDefault="00D30A4D" w:rsidP="00D30A4D"/>
          <w:p w14:paraId="54DCBF9B" w14:textId="77777777" w:rsidR="00D30A4D" w:rsidRDefault="00D30A4D" w:rsidP="00D30A4D"/>
          <w:p w14:paraId="33AF7341" w14:textId="77777777" w:rsidR="00D30A4D" w:rsidRDefault="00D30A4D" w:rsidP="00D30A4D"/>
          <w:p w14:paraId="6CE54533" w14:textId="77777777" w:rsidR="00D30A4D" w:rsidRDefault="00D30A4D" w:rsidP="00D30A4D"/>
          <w:p w14:paraId="10252E9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B4E72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A20C6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DD6C2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B69084" w14:textId="1A42E87B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F1BBF3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84C7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015B60" w14:textId="6A73A88D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1606E1" w14:textId="5212E7E3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56DCF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62D21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C097F8" w14:textId="3DEBB1DF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:rsidRPr="00FB290D" w14:paraId="147B4AA9" w14:textId="77777777" w:rsidTr="00D30A4D">
        <w:trPr>
          <w:trHeight w:val="909"/>
        </w:trPr>
        <w:tc>
          <w:tcPr>
            <w:tcW w:w="481" w:type="pct"/>
            <w:vMerge/>
          </w:tcPr>
          <w:p w14:paraId="6F70BDA1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3" w:type="pct"/>
            <w:vMerge/>
          </w:tcPr>
          <w:p w14:paraId="5327C857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2F1803B0" w14:textId="1DA5CC12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p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/>
          </w:tcPr>
          <w:p w14:paraId="47523A4C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38935AC3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080DCCED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:rsidRPr="00FB290D" w14:paraId="715AFB59" w14:textId="77777777" w:rsidTr="00D30A4D">
        <w:trPr>
          <w:trHeight w:val="508"/>
        </w:trPr>
        <w:tc>
          <w:tcPr>
            <w:tcW w:w="481" w:type="pct"/>
            <w:vMerge w:val="restart"/>
          </w:tcPr>
          <w:p w14:paraId="10E0D7D5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0464D5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EBEF76" w14:textId="6410BCA5" w:rsidR="00D30A4D" w:rsidRPr="007C2A9B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3" w:type="pct"/>
            <w:vMerge w:val="restart"/>
          </w:tcPr>
          <w:p w14:paraId="177A2CED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51A44A8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BC8C297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FDDE15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7E1B83B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985ED8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07B3ED6" w14:textId="77777777" w:rsidR="00D30A4D" w:rsidRDefault="00D30A4D" w:rsidP="00D30A4D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148A7270" w14:textId="7947CBDF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3A25A9E5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BF91DF" w14:textId="552892F5" w:rsidR="00D30A4D" w:rsidRPr="007C2A9B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pct"/>
          </w:tcPr>
          <w:p w14:paraId="1A45ABA9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D72D5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F420C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99492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9944F9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F7E76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768B8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4C0E19" w14:textId="46D2A935" w:rsidR="00D30A4D" w:rsidRPr="007C2A9B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Sep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</w:tcPr>
          <w:p w14:paraId="28B9F92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6B6C3D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888110" w14:textId="77777777" w:rsidR="00D30A4D" w:rsidRDefault="00D30A4D" w:rsidP="00D30A4D">
            <w:pPr>
              <w:pStyle w:val="Default"/>
              <w:rPr>
                <w:sz w:val="20"/>
                <w:szCs w:val="20"/>
              </w:rPr>
            </w:pPr>
            <w:r w:rsidRPr="007C2A9B">
              <w:rPr>
                <w:sz w:val="20"/>
                <w:szCs w:val="20"/>
              </w:rPr>
              <w:br/>
            </w:r>
          </w:p>
          <w:p w14:paraId="18B8D5BB" w14:textId="77777777" w:rsidR="00D30A4D" w:rsidRDefault="00D30A4D" w:rsidP="00D30A4D">
            <w:pPr>
              <w:pStyle w:val="Default"/>
              <w:rPr>
                <w:sz w:val="20"/>
                <w:szCs w:val="20"/>
              </w:rPr>
            </w:pPr>
          </w:p>
          <w:p w14:paraId="4CE0A9C6" w14:textId="77777777" w:rsidR="00D30A4D" w:rsidRDefault="00D30A4D" w:rsidP="00D30A4D">
            <w:pPr>
              <w:pStyle w:val="Default"/>
              <w:rPr>
                <w:sz w:val="20"/>
                <w:szCs w:val="20"/>
              </w:rPr>
            </w:pPr>
          </w:p>
          <w:p w14:paraId="1B02A80A" w14:textId="77777777" w:rsidR="00D30A4D" w:rsidRDefault="00D30A4D" w:rsidP="00D30A4D">
            <w:pPr>
              <w:pStyle w:val="Default"/>
              <w:rPr>
                <w:sz w:val="20"/>
                <w:szCs w:val="20"/>
              </w:rPr>
            </w:pPr>
          </w:p>
          <w:p w14:paraId="192F358F" w14:textId="61DDF4BC" w:rsidR="00D30A4D" w:rsidRPr="007C2A9B" w:rsidRDefault="00D30A4D" w:rsidP="00D30A4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dhya Pradesh </w:t>
            </w:r>
          </w:p>
          <w:p w14:paraId="432671DC" w14:textId="77777777" w:rsidR="00D30A4D" w:rsidRPr="007C2A9B" w:rsidRDefault="00D30A4D" w:rsidP="00D30A4D">
            <w:pPr>
              <w:pStyle w:val="Default"/>
              <w:rPr>
                <w:sz w:val="20"/>
                <w:szCs w:val="20"/>
              </w:rPr>
            </w:pPr>
            <w:r w:rsidRPr="007C2A9B">
              <w:rPr>
                <w:sz w:val="20"/>
                <w:szCs w:val="20"/>
              </w:rPr>
              <w:t xml:space="preserve">(*center details will be share with you later) </w:t>
            </w:r>
          </w:p>
          <w:p w14:paraId="26C5B91D" w14:textId="0E61EDC2" w:rsidR="00D30A4D" w:rsidRPr="007C2A9B" w:rsidRDefault="00D30A4D" w:rsidP="00D30A4D">
            <w:pPr>
              <w:rPr>
                <w:sz w:val="20"/>
                <w:szCs w:val="20"/>
              </w:rPr>
            </w:pPr>
          </w:p>
        </w:tc>
        <w:tc>
          <w:tcPr>
            <w:tcW w:w="658" w:type="pct"/>
            <w:vMerge w:val="restart"/>
          </w:tcPr>
          <w:p w14:paraId="1A9BFF6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A1FDF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B63F0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F1646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3DBBF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3EF13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93A0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C0A1CA" w14:textId="48B86F78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57B0188F" w14:textId="77777777" w:rsidR="00D30A4D" w:rsidRDefault="00D30A4D" w:rsidP="00D30A4D"/>
          <w:p w14:paraId="19AAFD51" w14:textId="77777777" w:rsidR="00D30A4D" w:rsidRDefault="00D30A4D" w:rsidP="00D30A4D"/>
          <w:p w14:paraId="20F2E6E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63735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A8AE0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598F6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58CCB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76384F" w14:textId="6DDE7C70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D30A4D" w:rsidRPr="00FB290D" w14:paraId="6BC5171A" w14:textId="77777777" w:rsidTr="00D30A4D">
        <w:trPr>
          <w:trHeight w:val="520"/>
        </w:trPr>
        <w:tc>
          <w:tcPr>
            <w:tcW w:w="481" w:type="pct"/>
            <w:vMerge/>
          </w:tcPr>
          <w:p w14:paraId="4A697E91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3" w:type="pct"/>
            <w:vMerge/>
          </w:tcPr>
          <w:p w14:paraId="4C29569E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604E9033" w14:textId="1AB22BD3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p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/>
          </w:tcPr>
          <w:p w14:paraId="40FED5A2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0B569147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13101A13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:rsidRPr="00FB290D" w14:paraId="17D941BE" w14:textId="77777777" w:rsidTr="00D30A4D">
        <w:trPr>
          <w:trHeight w:val="280"/>
        </w:trPr>
        <w:tc>
          <w:tcPr>
            <w:tcW w:w="481" w:type="pct"/>
            <w:vMerge w:val="restart"/>
            <w:vAlign w:val="center"/>
          </w:tcPr>
          <w:p w14:paraId="0314363D" w14:textId="27FD0BF5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3" w:type="pct"/>
            <w:vMerge w:val="restart"/>
          </w:tcPr>
          <w:p w14:paraId="44CD0E1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3CEB1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30180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ing,</w:t>
            </w:r>
          </w:p>
          <w:p w14:paraId="5A17B72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lding,</w:t>
            </w:r>
          </w:p>
          <w:p w14:paraId="5AD9A2B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nting &amp; Painting,</w:t>
            </w:r>
          </w:p>
          <w:p w14:paraId="6A43262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itter </w:t>
            </w:r>
          </w:p>
          <w:p w14:paraId="7B6E1CC3" w14:textId="5157038D" w:rsidR="00D30A4D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527A5117" w14:textId="3985D37F" w:rsidR="00D30A4D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5E0F7771" w14:textId="77777777" w:rsidR="00D30A4D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14:paraId="397163F4" w14:textId="2413AE41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6CC113D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2311A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69C2FC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D4F11B" w14:textId="566A0CAC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1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Sep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  <w:vAlign w:val="center"/>
          </w:tcPr>
          <w:p w14:paraId="5DEAF009" w14:textId="77777777" w:rsidR="00D30A4D" w:rsidRPr="00B77065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7065">
              <w:rPr>
                <w:sz w:val="20"/>
                <w:szCs w:val="20"/>
              </w:rPr>
              <w:t>INDO GERMAN TOOL ROOM, INDORE</w:t>
            </w:r>
          </w:p>
          <w:p w14:paraId="19076AD4" w14:textId="77777777" w:rsidR="00D30A4D" w:rsidRDefault="00D30A4D" w:rsidP="00D30A4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-</w:t>
            </w:r>
            <w:r w:rsidRPr="00B77065">
              <w:rPr>
                <w:sz w:val="20"/>
                <w:szCs w:val="20"/>
              </w:rPr>
              <w:t>291/B-302/A, Sector -'E' Industrial Area, Sanwer Road, Indore-452015 (M.P.)</w:t>
            </w:r>
          </w:p>
          <w:p w14:paraId="2387437B" w14:textId="77777777" w:rsidR="00D30A4D" w:rsidRPr="007C2A9B" w:rsidRDefault="00D30A4D" w:rsidP="00D30A4D">
            <w:pPr>
              <w:pStyle w:val="Default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58" w:type="pct"/>
            <w:vMerge w:val="restart"/>
          </w:tcPr>
          <w:p w14:paraId="04A07B1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9F5DE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F1FAB5" w14:textId="7D36C244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6E55CE9E" w14:textId="77777777" w:rsidR="00D30A4D" w:rsidRDefault="00D30A4D" w:rsidP="00D30A4D"/>
          <w:p w14:paraId="63DBC460" w14:textId="7804813C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B66F531" w14:textId="01097836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D30A4D" w:rsidRPr="00FB290D" w14:paraId="6C0C36B4" w14:textId="77777777" w:rsidTr="00D30A4D">
        <w:trPr>
          <w:trHeight w:val="709"/>
        </w:trPr>
        <w:tc>
          <w:tcPr>
            <w:tcW w:w="481" w:type="pct"/>
            <w:vMerge/>
            <w:vAlign w:val="center"/>
          </w:tcPr>
          <w:p w14:paraId="04BBC53B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3" w:type="pct"/>
            <w:vMerge/>
            <w:vAlign w:val="center"/>
          </w:tcPr>
          <w:p w14:paraId="328A2C8B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4C56819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p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  <w:p w14:paraId="2512C3A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0EC7D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9AFF0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42C27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DBAE9A" w14:textId="4737A1B0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5" w:type="pct"/>
            <w:vMerge/>
          </w:tcPr>
          <w:p w14:paraId="7BC64F8A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01E65C3E" w14:textId="77777777" w:rsidR="00D30A4D" w:rsidRPr="00FB290D" w:rsidRDefault="00D30A4D" w:rsidP="00D30A4D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02" w:type="pct"/>
            <w:vMerge/>
          </w:tcPr>
          <w:p w14:paraId="7D6D7AC8" w14:textId="77777777" w:rsidR="00D30A4D" w:rsidRPr="00FB290D" w:rsidRDefault="00D30A4D" w:rsidP="00D30A4D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D30A4D" w14:paraId="037F1EA0" w14:textId="77777777" w:rsidTr="00D30A4D">
        <w:trPr>
          <w:trHeight w:val="333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0FEAD8A9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TOT)</w:t>
            </w:r>
          </w:p>
        </w:tc>
        <w:tc>
          <w:tcPr>
            <w:tcW w:w="1023" w:type="pct"/>
            <w:vMerge w:val="restart"/>
          </w:tcPr>
          <w:p w14:paraId="72ACFB21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12B0936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B0D4FEF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8C04C4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343B326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0AA2B7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91130E1" w14:textId="77777777" w:rsidR="00D30A4D" w:rsidRDefault="00D30A4D" w:rsidP="00D30A4D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6624EA43" w14:textId="60219E6F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681" w:type="pct"/>
          </w:tcPr>
          <w:p w14:paraId="71B0097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67977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2A4821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1E180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08C3F39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624B9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A1B4C4" w14:textId="47C779EC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5-Sep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  <w:vAlign w:val="center"/>
          </w:tcPr>
          <w:p w14:paraId="6F527D48" w14:textId="1582AD26" w:rsidR="00D30A4D" w:rsidRP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0A4D">
              <w:rPr>
                <w:rFonts w:ascii="Times New Roman" w:hAnsi="Times New Roman" w:cs="Times New Roman"/>
                <w:sz w:val="20"/>
                <w:szCs w:val="20"/>
              </w:rPr>
              <w:t>Gram Tarang Employability Training Services Pvt. Lt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Address:-</w:t>
            </w:r>
            <w:r>
              <w:t xml:space="preserve"> </w:t>
            </w:r>
            <w:r w:rsidRPr="00D30A4D">
              <w:rPr>
                <w:rFonts w:ascii="Times New Roman" w:hAnsi="Times New Roman" w:cs="Times New Roman"/>
                <w:sz w:val="20"/>
                <w:szCs w:val="20"/>
              </w:rPr>
              <w:t xml:space="preserve">Gram Tarang Employability Training Services Pvt. Ltd. </w:t>
            </w:r>
          </w:p>
          <w:p w14:paraId="4A9D2A11" w14:textId="77777777" w:rsidR="00D30A4D" w:rsidRP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0A4D">
              <w:rPr>
                <w:rFonts w:ascii="Times New Roman" w:hAnsi="Times New Roman" w:cs="Times New Roman"/>
                <w:sz w:val="20"/>
                <w:szCs w:val="20"/>
              </w:rPr>
              <w:t xml:space="preserve">c/o Centurion University of Technology and Management, </w:t>
            </w:r>
          </w:p>
          <w:p w14:paraId="0A63B235" w14:textId="77777777" w:rsidR="00D30A4D" w:rsidRP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0A4D">
              <w:rPr>
                <w:rFonts w:ascii="Times New Roman" w:hAnsi="Times New Roman" w:cs="Times New Roman"/>
                <w:sz w:val="20"/>
                <w:szCs w:val="20"/>
              </w:rPr>
              <w:t xml:space="preserve">At: Ramchandrapur, PO: Jatni, Bhubaneswar, </w:t>
            </w:r>
          </w:p>
          <w:p w14:paraId="71A0B23F" w14:textId="2DB8618A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0A4D">
              <w:rPr>
                <w:rFonts w:ascii="Times New Roman" w:hAnsi="Times New Roman" w:cs="Times New Roman"/>
                <w:sz w:val="20"/>
                <w:szCs w:val="20"/>
              </w:rPr>
              <w:t>Dist: Khurda, Odisha- 752050</w:t>
            </w:r>
          </w:p>
        </w:tc>
        <w:tc>
          <w:tcPr>
            <w:tcW w:w="658" w:type="pct"/>
            <w:vMerge w:val="restart"/>
          </w:tcPr>
          <w:p w14:paraId="5627DDC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75055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5AF52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F9C68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14B1DA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9FE85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B5CF09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33B2EB" w14:textId="2BA05A52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0E7640C3" w14:textId="76D45E8A" w:rsidR="00D30A4D" w:rsidRDefault="00D30A4D" w:rsidP="00D30A4D"/>
          <w:p w14:paraId="4C3BBEE8" w14:textId="2B179DFA" w:rsidR="00D30A4D" w:rsidRDefault="00D30A4D" w:rsidP="00D30A4D"/>
          <w:p w14:paraId="4414558A" w14:textId="77777777" w:rsidR="00D30A4D" w:rsidRDefault="00D30A4D" w:rsidP="00D30A4D"/>
          <w:p w14:paraId="699F3082" w14:textId="77777777" w:rsidR="00D30A4D" w:rsidRDefault="00D30A4D" w:rsidP="00D30A4D"/>
          <w:p w14:paraId="1B14E9DC" w14:textId="77777777" w:rsidR="00D30A4D" w:rsidRDefault="00D30A4D" w:rsidP="00D30A4D"/>
          <w:p w14:paraId="0C5C4F5A" w14:textId="77777777" w:rsidR="00D30A4D" w:rsidRDefault="00D30A4D" w:rsidP="00D30A4D"/>
          <w:p w14:paraId="048262B9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01BFF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25E2EA" w14:textId="191202CA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D30A4D" w14:paraId="4B596046" w14:textId="77777777" w:rsidTr="00D30A4D">
        <w:trPr>
          <w:trHeight w:val="380"/>
        </w:trPr>
        <w:tc>
          <w:tcPr>
            <w:tcW w:w="481" w:type="pct"/>
            <w:vMerge/>
            <w:shd w:val="clear" w:color="auto" w:fill="auto"/>
          </w:tcPr>
          <w:p w14:paraId="3EC69E17" w14:textId="77777777" w:rsidR="00D30A4D" w:rsidRPr="007C2A9B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023" w:type="pct"/>
            <w:vMerge/>
          </w:tcPr>
          <w:p w14:paraId="64ABBA82" w14:textId="77777777" w:rsidR="00D30A4D" w:rsidRPr="007C2A9B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pct"/>
          </w:tcPr>
          <w:p w14:paraId="610849FE" w14:textId="4A9D1E90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June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/>
          </w:tcPr>
          <w:p w14:paraId="160B8D16" w14:textId="77777777" w:rsidR="00D30A4D" w:rsidRPr="007C2A9B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658" w:type="pct"/>
            <w:vMerge/>
          </w:tcPr>
          <w:p w14:paraId="5430497A" w14:textId="77777777" w:rsidR="00D30A4D" w:rsidRDefault="00D30A4D" w:rsidP="00D30A4D">
            <w:pPr>
              <w:rPr>
                <w:rFonts w:ascii="Segoe UI" w:hAnsi="Segoe UI" w:cs="Segoe UI"/>
                <w:b/>
                <w:sz w:val="20"/>
                <w:szCs w:val="20"/>
                <w:u w:val="single"/>
              </w:rPr>
            </w:pPr>
          </w:p>
        </w:tc>
        <w:tc>
          <w:tcPr>
            <w:tcW w:w="90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7FA7E8" w14:textId="77777777" w:rsidR="00D30A4D" w:rsidRDefault="00D30A4D" w:rsidP="00D30A4D">
            <w:pPr>
              <w:rPr>
                <w:rFonts w:ascii="Segoe UI" w:hAnsi="Segoe UI" w:cs="Segoe UI"/>
                <w:b/>
                <w:sz w:val="20"/>
                <w:szCs w:val="20"/>
                <w:u w:val="single"/>
              </w:rPr>
            </w:pPr>
          </w:p>
        </w:tc>
      </w:tr>
      <w:tr w:rsidR="00D30A4D" w:rsidRPr="00023B37" w14:paraId="34F25C49" w14:textId="77777777" w:rsidTr="00D30A4D">
        <w:trPr>
          <w:trHeight w:val="59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3ECF33F9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3" w:type="pct"/>
            <w:vMerge w:val="restart"/>
            <w:vAlign w:val="center"/>
          </w:tcPr>
          <w:p w14:paraId="4E94ECD6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24EBA63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1515057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783F46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6C448C6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CB3BF6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BC81F9D" w14:textId="77777777" w:rsidR="00D30A4D" w:rsidRDefault="00D30A4D" w:rsidP="00D30A4D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690D2472" w14:textId="04C8054F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681" w:type="pct"/>
          </w:tcPr>
          <w:p w14:paraId="73568917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D63A41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85B60B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A58316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A2BA95" w14:textId="77777777" w:rsidR="00D30A4D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DCCCEE" w14:textId="77777777" w:rsidR="00D30A4D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AEA865" w14:textId="77777777" w:rsidR="00D30A4D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7EEDAD" w14:textId="77777777" w:rsidR="00D30A4D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70EE87" w14:textId="77777777" w:rsidR="00D30A4D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BB6F81" w14:textId="067B5B02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0-Oct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  <w:vAlign w:val="center"/>
          </w:tcPr>
          <w:p w14:paraId="7DB189B7" w14:textId="11D80A6C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njab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10B01AC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FF34C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99A2B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8B042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4B0C25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EB98A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98A98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9A0326" w14:textId="444BDE36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4876CAD9" w14:textId="77777777" w:rsidR="00D30A4D" w:rsidRDefault="00D30A4D" w:rsidP="00D30A4D"/>
          <w:p w14:paraId="1050D368" w14:textId="77777777" w:rsidR="00D30A4D" w:rsidRDefault="00D30A4D" w:rsidP="00D30A4D"/>
          <w:p w14:paraId="07CAF7D4" w14:textId="77777777" w:rsidR="00D30A4D" w:rsidRDefault="00D30A4D" w:rsidP="00D30A4D"/>
          <w:p w14:paraId="10923897" w14:textId="77777777" w:rsidR="00D30A4D" w:rsidRDefault="00D30A4D" w:rsidP="00D30A4D"/>
          <w:p w14:paraId="6409886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62C82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1AC7E5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B7AF48" w14:textId="71A514C5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7DEDE59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96377E" w14:textId="72E80239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AA3DF1" w14:textId="23171C7F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ACF4BA" w14:textId="2E354D14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DAB302" w14:textId="5A123D26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C0CA74" w14:textId="672369FA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A5919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1E06A9" w14:textId="593A09C9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:rsidRPr="00023B37" w14:paraId="50D4A240" w14:textId="77777777" w:rsidTr="00D30A4D">
        <w:trPr>
          <w:trHeight w:val="512"/>
        </w:trPr>
        <w:tc>
          <w:tcPr>
            <w:tcW w:w="481" w:type="pct"/>
            <w:vMerge/>
            <w:shd w:val="clear" w:color="auto" w:fill="auto"/>
          </w:tcPr>
          <w:p w14:paraId="50CB1CA8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3" w:type="pct"/>
            <w:vMerge/>
          </w:tcPr>
          <w:p w14:paraId="1B174574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66D0469C" w14:textId="455F046A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ct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/>
          </w:tcPr>
          <w:p w14:paraId="5F31B5D9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58" w:type="pct"/>
            <w:vMerge/>
          </w:tcPr>
          <w:p w14:paraId="111A243F" w14:textId="77777777" w:rsidR="00D30A4D" w:rsidRPr="00023B37" w:rsidRDefault="00D30A4D" w:rsidP="00D30A4D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32ED3345" w14:textId="77777777" w:rsidR="00D30A4D" w:rsidRPr="00023B37" w:rsidRDefault="00D30A4D" w:rsidP="00D30A4D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D30A4D" w14:paraId="09022835" w14:textId="77777777" w:rsidTr="00D30A4D">
        <w:trPr>
          <w:trHeight w:val="327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08615655" w14:textId="0F03BB85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3" w:type="pct"/>
            <w:vMerge w:val="restart"/>
          </w:tcPr>
          <w:p w14:paraId="20FC3888" w14:textId="4F3F556B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7117C05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4CF91A6" w14:textId="1CAC30AF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71234FA" w14:textId="4BBCC941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08711BE" w14:textId="77777777" w:rsidR="00D30A4D" w:rsidRDefault="00D30A4D" w:rsidP="00D30A4D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5F209143" w14:textId="2481A539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681" w:type="pct"/>
          </w:tcPr>
          <w:p w14:paraId="5CE0F815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9A2E19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E74135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BD7D12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740E2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50D11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72BCD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C3819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1CE720" w14:textId="75502106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Nov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  <w:vAlign w:val="center"/>
          </w:tcPr>
          <w:p w14:paraId="29DB786A" w14:textId="521E7766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mil Nad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7C3D9D2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C229D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CD280D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8664F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8DC6DA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67D7F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D5FED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2AED22" w14:textId="119D8613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632D3AD3" w14:textId="77777777" w:rsidR="00D30A4D" w:rsidRDefault="00D30A4D" w:rsidP="00D30A4D"/>
          <w:p w14:paraId="5936AC22" w14:textId="77777777" w:rsidR="00D30A4D" w:rsidRDefault="00D30A4D" w:rsidP="00D30A4D"/>
          <w:p w14:paraId="21767B61" w14:textId="77777777" w:rsidR="00D30A4D" w:rsidRDefault="00D30A4D" w:rsidP="00D30A4D"/>
          <w:p w14:paraId="596808B6" w14:textId="77777777" w:rsidR="00D30A4D" w:rsidRDefault="00D30A4D" w:rsidP="00D30A4D"/>
          <w:p w14:paraId="07230B1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6DCE3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8E0CA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87F3E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3A4B63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EF38F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69458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9D382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80813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EA12A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D9FA9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552892" w14:textId="2BDD1FD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14:paraId="5BF23EB5" w14:textId="77777777" w:rsidTr="00D30A4D">
        <w:trPr>
          <w:trHeight w:val="588"/>
        </w:trPr>
        <w:tc>
          <w:tcPr>
            <w:tcW w:w="481" w:type="pct"/>
            <w:vMerge/>
            <w:shd w:val="clear" w:color="auto" w:fill="auto"/>
            <w:vAlign w:val="center"/>
          </w:tcPr>
          <w:p w14:paraId="315FE2EF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3" w:type="pct"/>
            <w:vMerge/>
          </w:tcPr>
          <w:p w14:paraId="4691BB99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5FD6AF14" w14:textId="1E0FDDD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v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/>
          </w:tcPr>
          <w:p w14:paraId="4A076B94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19B6FA63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1BB077D7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14:paraId="4EAFA24D" w14:textId="77777777" w:rsidTr="00D30A4D">
        <w:trPr>
          <w:trHeight w:val="480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25357255" w14:textId="1D3D90DF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TOT)</w:t>
            </w:r>
          </w:p>
        </w:tc>
        <w:tc>
          <w:tcPr>
            <w:tcW w:w="1023" w:type="pct"/>
            <w:vMerge w:val="restart"/>
          </w:tcPr>
          <w:p w14:paraId="4CC7E984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C564C6A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5BE41B9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6EEC070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6FD7B4C5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3EE02E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42B0CDE" w14:textId="77777777" w:rsidR="00D30A4D" w:rsidRDefault="00D30A4D" w:rsidP="00D30A4D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2299776B" w14:textId="77777777" w:rsidR="00D30A4D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0E6FFBDA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491189A8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DAC068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142F79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6DF8B1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EA7FF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3AC14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1679C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4A497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1D8CEB" w14:textId="7AF13E55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8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Nov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  <w:vAlign w:val="center"/>
          </w:tcPr>
          <w:p w14:paraId="7DB41272" w14:textId="4B223FF8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hattisgar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0BAE7C1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DC3D1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20DCB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C15E1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744200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8D8DC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85C279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34A205" w14:textId="16825D13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22394F76" w14:textId="77777777" w:rsidR="00D30A4D" w:rsidRDefault="00D30A4D" w:rsidP="00D30A4D"/>
          <w:p w14:paraId="0BAA2621" w14:textId="77777777" w:rsidR="00D30A4D" w:rsidRDefault="00D30A4D" w:rsidP="00D30A4D"/>
          <w:p w14:paraId="198585AD" w14:textId="77777777" w:rsidR="00D30A4D" w:rsidRDefault="00D30A4D" w:rsidP="00D30A4D"/>
          <w:p w14:paraId="3265EE7A" w14:textId="77777777" w:rsidR="00D30A4D" w:rsidRDefault="00D30A4D" w:rsidP="00D30A4D"/>
          <w:p w14:paraId="0B7A93BE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82963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C8E28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A6C09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D37242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72574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8A8B8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18240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2B9DF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5758F5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FC752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383E01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14:paraId="15D52FBD" w14:textId="77777777" w:rsidTr="00D30A4D">
        <w:trPr>
          <w:trHeight w:val="435"/>
        </w:trPr>
        <w:tc>
          <w:tcPr>
            <w:tcW w:w="481" w:type="pct"/>
            <w:vMerge/>
            <w:shd w:val="clear" w:color="auto" w:fill="auto"/>
            <w:vAlign w:val="center"/>
          </w:tcPr>
          <w:p w14:paraId="0FDA03DF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3" w:type="pct"/>
            <w:vMerge/>
          </w:tcPr>
          <w:p w14:paraId="39D33231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763953C5" w14:textId="13F141F6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v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/>
          </w:tcPr>
          <w:p w14:paraId="104FA1D5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5A002632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52C62062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14:paraId="378FD957" w14:textId="77777777" w:rsidTr="00D30A4D">
        <w:trPr>
          <w:trHeight w:val="435"/>
        </w:trPr>
        <w:tc>
          <w:tcPr>
            <w:tcW w:w="481" w:type="pct"/>
            <w:vMerge w:val="restart"/>
            <w:shd w:val="clear" w:color="auto" w:fill="auto"/>
            <w:vAlign w:val="center"/>
          </w:tcPr>
          <w:p w14:paraId="2A49875D" w14:textId="5DEB6D49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3" w:type="pct"/>
            <w:vMerge w:val="restart"/>
          </w:tcPr>
          <w:p w14:paraId="74870462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AC00C7F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4AC6FBB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6471BB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00FE4F7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3A3203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E9D6B04" w14:textId="77777777" w:rsidR="00D30A4D" w:rsidRDefault="00D30A4D" w:rsidP="00D30A4D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081F5A2A" w14:textId="77777777" w:rsidR="00D30A4D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61DAC470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62667F37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2B3C06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AA59E4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76402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D474F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7480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B3CFF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3F4919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AEEBBC" w14:textId="43E4074B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2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Nov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  <w:vAlign w:val="center"/>
          </w:tcPr>
          <w:p w14:paraId="7196461D" w14:textId="575C9EEF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harashtr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3D927CB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C76859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FAFF7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26551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09C02E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27B81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CD832D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0CB6EE" w14:textId="792E19C1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  <w:shd w:val="clear" w:color="auto" w:fill="auto"/>
          </w:tcPr>
          <w:p w14:paraId="789EFB18" w14:textId="77777777" w:rsidR="00D30A4D" w:rsidRDefault="00D30A4D" w:rsidP="00D30A4D"/>
          <w:p w14:paraId="0613BCD6" w14:textId="77777777" w:rsidR="00D30A4D" w:rsidRDefault="00D30A4D" w:rsidP="00D30A4D"/>
          <w:p w14:paraId="3E400D9F" w14:textId="77777777" w:rsidR="00D30A4D" w:rsidRDefault="00D30A4D" w:rsidP="00D30A4D"/>
          <w:p w14:paraId="3A576939" w14:textId="77777777" w:rsidR="00D30A4D" w:rsidRDefault="00D30A4D" w:rsidP="00D30A4D"/>
          <w:p w14:paraId="466C8F1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BA47F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6783B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347A5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4C462F7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97326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76962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6A469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23814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223F0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D8D405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D28D9E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14:paraId="0BB9E951" w14:textId="77777777" w:rsidTr="00D30A4D">
        <w:trPr>
          <w:trHeight w:val="1090"/>
        </w:trPr>
        <w:tc>
          <w:tcPr>
            <w:tcW w:w="481" w:type="pct"/>
            <w:vMerge/>
            <w:shd w:val="clear" w:color="auto" w:fill="auto"/>
            <w:vAlign w:val="center"/>
          </w:tcPr>
          <w:p w14:paraId="641D7B6E" w14:textId="77777777" w:rsidR="00D30A4D" w:rsidRPr="007C2A9B" w:rsidRDefault="00D30A4D" w:rsidP="00D30A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3" w:type="pct"/>
            <w:vMerge/>
          </w:tcPr>
          <w:p w14:paraId="5A151A01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pct"/>
          </w:tcPr>
          <w:p w14:paraId="7693798B" w14:textId="1DF89F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/>
          </w:tcPr>
          <w:p w14:paraId="12AAB9E4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</w:tcPr>
          <w:p w14:paraId="3AAA24FD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pct"/>
            <w:vMerge/>
            <w:shd w:val="clear" w:color="auto" w:fill="auto"/>
          </w:tcPr>
          <w:p w14:paraId="2C59CA7D" w14:textId="77777777" w:rsidR="00D30A4D" w:rsidRPr="00F85D63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0A4D" w14:paraId="267126DF" w14:textId="39E31A10" w:rsidTr="00292D3A">
        <w:tblPrEx>
          <w:tblLook w:val="0000" w:firstRow="0" w:lastRow="0" w:firstColumn="0" w:lastColumn="0" w:noHBand="0" w:noVBand="0"/>
        </w:tblPrEx>
        <w:trPr>
          <w:trHeight w:val="552"/>
        </w:trPr>
        <w:tc>
          <w:tcPr>
            <w:tcW w:w="481" w:type="pct"/>
            <w:vMerge w:val="restart"/>
            <w:vAlign w:val="center"/>
          </w:tcPr>
          <w:p w14:paraId="67724941" w14:textId="3792DB09" w:rsidR="00D30A4D" w:rsidRDefault="00D30A4D" w:rsidP="00D30A4D">
            <w:pPr>
              <w:rPr>
                <w:rFonts w:ascii="Segoe UI" w:hAnsi="Segoe UI" w:cs="Segoe UI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TOT)</w:t>
            </w:r>
          </w:p>
        </w:tc>
        <w:tc>
          <w:tcPr>
            <w:tcW w:w="1023" w:type="pct"/>
            <w:vMerge w:val="restart"/>
          </w:tcPr>
          <w:p w14:paraId="17E9C2A3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1)-Service Technician L-3, L-4 and 2&amp;3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7DDC9CEF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2)-Sales and Value Added Servi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color w:val="000000"/>
                <w:lang w:eastAsia="en-IN"/>
              </w:rPr>
              <w:t xml:space="preserve"> Sales Consultant (Automotive financ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137D8619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3)-</w:t>
            </w:r>
            <w:r w:rsidRPr="007C2A9B">
              <w:rPr>
                <w:rFonts w:ascii="Times New Roman" w:hAnsi="Times New Roman" w:cs="Times New Roman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Dealershi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Sales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Telecall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518E179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4)- Showroom Hostess / Host cum</w:t>
            </w:r>
          </w:p>
          <w:p w14:paraId="31250D46" w14:textId="1414686E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 xml:space="preserve"> Customer Relationship Executi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57AFE0F" w14:textId="77777777" w:rsidR="00D30A4D" w:rsidRDefault="00D30A4D" w:rsidP="00D30A4D"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)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xi, LMV,</w:t>
            </w:r>
            <w:r>
              <w:t xml:space="preserve"> </w:t>
            </w:r>
          </w:p>
          <w:p w14:paraId="0A71782B" w14:textId="77777777" w:rsidR="00D30A4D" w:rsidRDefault="00D30A4D" w:rsidP="00D30A4D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28062D">
              <w:rPr>
                <w:rFonts w:ascii="Times New Roman" w:hAnsi="Times New Roman" w:cs="Times New Roman"/>
                <w:sz w:val="20"/>
                <w:szCs w:val="20"/>
              </w:rPr>
              <w:t>Chauffe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CVD</w:t>
            </w:r>
            <w:r w:rsidRPr="007C2A9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</w:p>
          <w:p w14:paraId="6085650B" w14:textId="77777777" w:rsidR="00D30A4D" w:rsidRDefault="00D30A4D" w:rsidP="00D30A4D">
            <w:pPr>
              <w:rPr>
                <w:rFonts w:ascii="Segoe UI" w:hAnsi="Segoe UI" w:cs="Segoe UI"/>
              </w:rPr>
            </w:pPr>
          </w:p>
        </w:tc>
        <w:tc>
          <w:tcPr>
            <w:tcW w:w="681" w:type="pct"/>
          </w:tcPr>
          <w:p w14:paraId="48A4C4FC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25C88B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8B63E5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843B82" w14:textId="77777777" w:rsidR="00D30A4D" w:rsidRPr="007C2A9B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EBB29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2FCFF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4AAAB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8358B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9B1047" w14:textId="7FEE3299" w:rsidR="00D30A4D" w:rsidRDefault="00D30A4D" w:rsidP="00D30A4D">
            <w:pPr>
              <w:rPr>
                <w:rFonts w:ascii="Segoe UI" w:hAnsi="Segoe UI" w:cs="Segoe UI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From: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Dec-</w:t>
            </w:r>
            <w:r w:rsidRPr="007C2A9B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55" w:type="pct"/>
            <w:vMerge w:val="restart"/>
          </w:tcPr>
          <w:p w14:paraId="0E7E049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F44B2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57A8A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14EAE2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F113A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CF3F4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CB892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33813B" w14:textId="11BAC2B0" w:rsidR="00D30A4D" w:rsidRDefault="00D30A4D" w:rsidP="00D30A4D">
            <w:pPr>
              <w:rPr>
                <w:rFonts w:ascii="Segoe UI" w:hAnsi="Segoe UI" w:cs="Segoe UI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tter Prades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(*center details will be share with you later)</w:t>
            </w:r>
          </w:p>
        </w:tc>
        <w:tc>
          <w:tcPr>
            <w:tcW w:w="658" w:type="pct"/>
            <w:vMerge w:val="restart"/>
          </w:tcPr>
          <w:p w14:paraId="3F4922A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C47BD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D1143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018C13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16785AD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80105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FFD949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7B59DF" w14:textId="343F8CC7" w:rsidR="00D30A4D" w:rsidRDefault="00D30A4D" w:rsidP="00D30A4D">
            <w:pPr>
              <w:rPr>
                <w:rFonts w:ascii="Segoe UI" w:hAnsi="Segoe UI" w:cs="Segoe UI"/>
              </w:rPr>
            </w:pPr>
            <w:r w:rsidRPr="00F85D63">
              <w:rPr>
                <w:rFonts w:ascii="Times New Roman" w:hAnsi="Times New Roman" w:cs="Times New Roman"/>
                <w:sz w:val="20"/>
                <w:szCs w:val="20"/>
              </w:rPr>
              <w:t>Mr. Aru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  <w:t>(8826215368)</w:t>
            </w:r>
          </w:p>
        </w:tc>
        <w:tc>
          <w:tcPr>
            <w:tcW w:w="902" w:type="pct"/>
            <w:vMerge w:val="restart"/>
          </w:tcPr>
          <w:p w14:paraId="05087E2C" w14:textId="77777777" w:rsidR="00D30A4D" w:rsidRDefault="00D30A4D" w:rsidP="00D30A4D"/>
          <w:p w14:paraId="31DD033A" w14:textId="77777777" w:rsidR="00D30A4D" w:rsidRDefault="00D30A4D" w:rsidP="00D30A4D"/>
          <w:p w14:paraId="06D1861D" w14:textId="77777777" w:rsidR="00D30A4D" w:rsidRDefault="00D30A4D" w:rsidP="00D30A4D"/>
          <w:p w14:paraId="2F12C94C" w14:textId="77777777" w:rsidR="00D30A4D" w:rsidRDefault="00D30A4D" w:rsidP="00D30A4D"/>
          <w:p w14:paraId="7EC13C60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3631EC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261F18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83DF4A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waniyaarun@asdc.org.in</w:t>
            </w:r>
            <w:r w:rsidRPr="00F85D63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031A1897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2E1241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7F0056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3CC0FB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C41994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1605AD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E49F8F" w14:textId="77777777" w:rsidR="00D30A4D" w:rsidRDefault="00D30A4D" w:rsidP="00D30A4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6BA177" w14:textId="77777777" w:rsidR="00D30A4D" w:rsidRDefault="00D30A4D" w:rsidP="00D30A4D">
            <w:pPr>
              <w:rPr>
                <w:rFonts w:ascii="Segoe UI" w:hAnsi="Segoe UI" w:cs="Segoe UI"/>
              </w:rPr>
            </w:pPr>
          </w:p>
        </w:tc>
      </w:tr>
      <w:tr w:rsidR="00D30A4D" w14:paraId="3128916B" w14:textId="77777777" w:rsidTr="00292D3A">
        <w:tblPrEx>
          <w:tblLook w:val="0000" w:firstRow="0" w:lastRow="0" w:firstColumn="0" w:lastColumn="0" w:noHBand="0" w:noVBand="0"/>
        </w:tblPrEx>
        <w:trPr>
          <w:trHeight w:val="744"/>
        </w:trPr>
        <w:tc>
          <w:tcPr>
            <w:tcW w:w="481" w:type="pct"/>
            <w:vMerge/>
            <w:vAlign w:val="center"/>
          </w:tcPr>
          <w:p w14:paraId="13DE61B8" w14:textId="77777777" w:rsidR="00D30A4D" w:rsidRDefault="00D30A4D" w:rsidP="00D30A4D">
            <w:pPr>
              <w:rPr>
                <w:rFonts w:ascii="Segoe UI" w:hAnsi="Segoe UI" w:cs="Segoe UI"/>
              </w:rPr>
            </w:pPr>
          </w:p>
        </w:tc>
        <w:tc>
          <w:tcPr>
            <w:tcW w:w="1023" w:type="pct"/>
            <w:vMerge/>
          </w:tcPr>
          <w:p w14:paraId="5557821F" w14:textId="77777777" w:rsidR="00D30A4D" w:rsidRDefault="00D30A4D" w:rsidP="00D30A4D">
            <w:pPr>
              <w:rPr>
                <w:rFonts w:ascii="Segoe UI" w:hAnsi="Segoe UI" w:cs="Segoe UI"/>
              </w:rPr>
            </w:pPr>
          </w:p>
        </w:tc>
        <w:tc>
          <w:tcPr>
            <w:tcW w:w="681" w:type="pct"/>
          </w:tcPr>
          <w:p w14:paraId="1927B488" w14:textId="70180F8A" w:rsidR="00D30A4D" w:rsidRDefault="00D30A4D" w:rsidP="00D30A4D">
            <w:pPr>
              <w:rPr>
                <w:rFonts w:ascii="Segoe UI" w:hAnsi="Segoe UI" w:cs="Segoe UI"/>
              </w:rPr>
            </w:pP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To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Pr="007C2A9B">
              <w:rPr>
                <w:rFonts w:ascii="Times New Roman" w:hAnsi="Times New Roman" w:cs="Times New Roman"/>
                <w:sz w:val="20"/>
                <w:szCs w:val="20"/>
              </w:rPr>
              <w:t>-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5" w:type="pct"/>
            <w:vMerge/>
          </w:tcPr>
          <w:p w14:paraId="23459402" w14:textId="77777777" w:rsidR="00D30A4D" w:rsidRDefault="00D30A4D" w:rsidP="00D30A4D">
            <w:pPr>
              <w:rPr>
                <w:rFonts w:ascii="Segoe UI" w:hAnsi="Segoe UI" w:cs="Segoe UI"/>
              </w:rPr>
            </w:pPr>
          </w:p>
        </w:tc>
        <w:tc>
          <w:tcPr>
            <w:tcW w:w="658" w:type="pct"/>
            <w:vMerge/>
          </w:tcPr>
          <w:p w14:paraId="3F4BD8F5" w14:textId="77777777" w:rsidR="00D30A4D" w:rsidRDefault="00D30A4D" w:rsidP="00D30A4D">
            <w:pPr>
              <w:rPr>
                <w:rFonts w:ascii="Segoe UI" w:hAnsi="Segoe UI" w:cs="Segoe UI"/>
              </w:rPr>
            </w:pPr>
          </w:p>
        </w:tc>
        <w:tc>
          <w:tcPr>
            <w:tcW w:w="902" w:type="pct"/>
            <w:vMerge/>
          </w:tcPr>
          <w:p w14:paraId="5BCF0CBD" w14:textId="77777777" w:rsidR="00D30A4D" w:rsidRDefault="00D30A4D" w:rsidP="00D30A4D">
            <w:pPr>
              <w:rPr>
                <w:rFonts w:ascii="Segoe UI" w:hAnsi="Segoe UI" w:cs="Segoe UI"/>
              </w:rPr>
            </w:pPr>
          </w:p>
        </w:tc>
      </w:tr>
    </w:tbl>
    <w:p w14:paraId="299EA7E3" w14:textId="77777777" w:rsidR="002230C3" w:rsidRPr="00C66D53" w:rsidRDefault="002230C3" w:rsidP="00AD3646">
      <w:pPr>
        <w:rPr>
          <w:rFonts w:ascii="Segoe UI" w:hAnsi="Segoe UI" w:cs="Segoe UI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23B37"/>
    <w:rsid w:val="000267A3"/>
    <w:rsid w:val="00086144"/>
    <w:rsid w:val="000B13A9"/>
    <w:rsid w:val="000C052B"/>
    <w:rsid w:val="000C366A"/>
    <w:rsid w:val="000E38DA"/>
    <w:rsid w:val="00111F8E"/>
    <w:rsid w:val="00152682"/>
    <w:rsid w:val="001668EA"/>
    <w:rsid w:val="001A617F"/>
    <w:rsid w:val="001D1DDA"/>
    <w:rsid w:val="001D69BD"/>
    <w:rsid w:val="001E5FBA"/>
    <w:rsid w:val="001F0674"/>
    <w:rsid w:val="002230C3"/>
    <w:rsid w:val="00225242"/>
    <w:rsid w:val="00275C8E"/>
    <w:rsid w:val="0028062D"/>
    <w:rsid w:val="0029748D"/>
    <w:rsid w:val="002D052A"/>
    <w:rsid w:val="00314C3D"/>
    <w:rsid w:val="003841C6"/>
    <w:rsid w:val="0039036C"/>
    <w:rsid w:val="00391847"/>
    <w:rsid w:val="003A405C"/>
    <w:rsid w:val="003C4DC3"/>
    <w:rsid w:val="003D251D"/>
    <w:rsid w:val="003E1C7C"/>
    <w:rsid w:val="003F40DA"/>
    <w:rsid w:val="00401825"/>
    <w:rsid w:val="004155BC"/>
    <w:rsid w:val="00430D51"/>
    <w:rsid w:val="00432CCD"/>
    <w:rsid w:val="004407AA"/>
    <w:rsid w:val="004D4364"/>
    <w:rsid w:val="005031F3"/>
    <w:rsid w:val="005045FD"/>
    <w:rsid w:val="005301AD"/>
    <w:rsid w:val="00562E07"/>
    <w:rsid w:val="00586DA8"/>
    <w:rsid w:val="005962DB"/>
    <w:rsid w:val="005D5ECC"/>
    <w:rsid w:val="005E23A6"/>
    <w:rsid w:val="005E5373"/>
    <w:rsid w:val="00603EF2"/>
    <w:rsid w:val="00606014"/>
    <w:rsid w:val="00614972"/>
    <w:rsid w:val="006216D6"/>
    <w:rsid w:val="00633BD2"/>
    <w:rsid w:val="00652A26"/>
    <w:rsid w:val="006A645C"/>
    <w:rsid w:val="00704268"/>
    <w:rsid w:val="0077292E"/>
    <w:rsid w:val="0079075C"/>
    <w:rsid w:val="007A6A8D"/>
    <w:rsid w:val="007C2A9B"/>
    <w:rsid w:val="007C7ABC"/>
    <w:rsid w:val="007D4C1A"/>
    <w:rsid w:val="00845A15"/>
    <w:rsid w:val="00860F77"/>
    <w:rsid w:val="00877873"/>
    <w:rsid w:val="008A2B69"/>
    <w:rsid w:val="008A49D5"/>
    <w:rsid w:val="008C5241"/>
    <w:rsid w:val="00951BCA"/>
    <w:rsid w:val="009B4156"/>
    <w:rsid w:val="009E4D78"/>
    <w:rsid w:val="00A35DB9"/>
    <w:rsid w:val="00A4321C"/>
    <w:rsid w:val="00A557D8"/>
    <w:rsid w:val="00A649D4"/>
    <w:rsid w:val="00A8300E"/>
    <w:rsid w:val="00A91D4B"/>
    <w:rsid w:val="00A951D2"/>
    <w:rsid w:val="00AD3646"/>
    <w:rsid w:val="00B14371"/>
    <w:rsid w:val="00B23867"/>
    <w:rsid w:val="00B31986"/>
    <w:rsid w:val="00B34059"/>
    <w:rsid w:val="00B76809"/>
    <w:rsid w:val="00B77065"/>
    <w:rsid w:val="00BB287D"/>
    <w:rsid w:val="00BE188F"/>
    <w:rsid w:val="00BE37E1"/>
    <w:rsid w:val="00BF439E"/>
    <w:rsid w:val="00BF6B26"/>
    <w:rsid w:val="00C25DC2"/>
    <w:rsid w:val="00C6176F"/>
    <w:rsid w:val="00C66736"/>
    <w:rsid w:val="00C66D53"/>
    <w:rsid w:val="00C71C04"/>
    <w:rsid w:val="00C9034E"/>
    <w:rsid w:val="00CA04D2"/>
    <w:rsid w:val="00CB1CB5"/>
    <w:rsid w:val="00CC3262"/>
    <w:rsid w:val="00CD5921"/>
    <w:rsid w:val="00CF57BF"/>
    <w:rsid w:val="00D30A4D"/>
    <w:rsid w:val="00D44EE5"/>
    <w:rsid w:val="00D84DEB"/>
    <w:rsid w:val="00DB5508"/>
    <w:rsid w:val="00DB5B0F"/>
    <w:rsid w:val="00DE385E"/>
    <w:rsid w:val="00E23F1A"/>
    <w:rsid w:val="00E429B7"/>
    <w:rsid w:val="00E5552B"/>
    <w:rsid w:val="00E9060F"/>
    <w:rsid w:val="00E97B53"/>
    <w:rsid w:val="00EF770C"/>
    <w:rsid w:val="00F04736"/>
    <w:rsid w:val="00F14362"/>
    <w:rsid w:val="00F5139E"/>
    <w:rsid w:val="00F65959"/>
    <w:rsid w:val="00F666C0"/>
    <w:rsid w:val="00F71DD1"/>
    <w:rsid w:val="00F85D63"/>
    <w:rsid w:val="00FA0CE7"/>
    <w:rsid w:val="00FB290D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17052747-429B-4914-AE02-A5A1A5972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o.gl/maps/LpANhiRe4e8qsgst6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EB163-F73C-4D15-BB40-AC7C29BE9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32</TotalTime>
  <Pages>5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mika Malhotra</dc:creator>
  <cp:lastModifiedBy>ARUN LAWANIYA</cp:lastModifiedBy>
  <cp:revision>52</cp:revision>
  <cp:lastPrinted>2017-09-18T12:22:00Z</cp:lastPrinted>
  <dcterms:created xsi:type="dcterms:W3CDTF">2017-06-23T09:11:00Z</dcterms:created>
  <dcterms:modified xsi:type="dcterms:W3CDTF">2019-08-29T06:11:00Z</dcterms:modified>
</cp:coreProperties>
</file>